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1FD19" w14:textId="1FED171F" w:rsidR="00FD5097" w:rsidRDefault="00BF5D12">
      <w:r w:rsidRPr="00BF5D12">
        <w:drawing>
          <wp:inline distT="0" distB="0" distL="0" distR="0" wp14:anchorId="50548741" wp14:editId="09DA94E2">
            <wp:extent cx="6332220" cy="2960370"/>
            <wp:effectExtent l="0" t="0" r="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6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CB862" w14:textId="7CC630B9" w:rsidR="00B91CEB" w:rsidRDefault="00B91CEB">
      <w:r w:rsidRPr="00B91CEB">
        <w:drawing>
          <wp:inline distT="0" distB="0" distL="0" distR="0" wp14:anchorId="5FB8D152" wp14:editId="75C0B3FF">
            <wp:extent cx="6332220" cy="2963545"/>
            <wp:effectExtent l="0" t="0" r="0" b="8255"/>
            <wp:docPr id="2" name="Picture 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Map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82968" w14:textId="78458F87" w:rsidR="00B91CEB" w:rsidRDefault="00B91CEB">
      <w:r w:rsidRPr="00B91CEB">
        <w:lastRenderedPageBreak/>
        <w:drawing>
          <wp:inline distT="0" distB="0" distL="0" distR="0" wp14:anchorId="1FA02ED9" wp14:editId="6C687449">
            <wp:extent cx="6332220" cy="2972435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542F3" w14:textId="77777777" w:rsidR="00BF5D12" w:rsidRDefault="00BF5D12"/>
    <w:sectPr w:rsidR="00BF5D12" w:rsidSect="00DB4900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DEzMbG0NDI3NjFR0lEKTi0uzszPAykwrAUAn8PCfSwAAAA="/>
  </w:docVars>
  <w:rsids>
    <w:rsidRoot w:val="00BF5D12"/>
    <w:rsid w:val="0035307E"/>
    <w:rsid w:val="0052586D"/>
    <w:rsid w:val="006B3F6F"/>
    <w:rsid w:val="00986886"/>
    <w:rsid w:val="00AA5415"/>
    <w:rsid w:val="00B56FAC"/>
    <w:rsid w:val="00B91CEB"/>
    <w:rsid w:val="00BF5D12"/>
    <w:rsid w:val="00C42E40"/>
    <w:rsid w:val="00DB4900"/>
    <w:rsid w:val="00E84DDB"/>
    <w:rsid w:val="00F565CE"/>
    <w:rsid w:val="00FD5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4A1BB"/>
  <w15:chartTrackingRefBased/>
  <w15:docId w15:val="{3B8274BD-98F6-4D7B-BDF7-F017D9CAB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900"/>
    <w:pPr>
      <w:jc w:val="both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B56FA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6FAC"/>
    <w:rPr>
      <w:rFonts w:asciiTheme="majorHAnsi" w:eastAsiaTheme="majorEastAsia" w:hAnsiTheme="majorHAnsi" w:cstheme="majorBidi"/>
      <w:b/>
      <w:spacing w:val="-10"/>
      <w:kern w:val="28"/>
      <w:sz w:val="96"/>
      <w:szCs w:val="56"/>
      <w:lang w:val="en-AU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42E40"/>
    <w:pPr>
      <w:keepNext/>
      <w:spacing w:line="240" w:lineRule="auto"/>
      <w:jc w:val="center"/>
    </w:pPr>
    <w:rPr>
      <w:iCs/>
      <w:szCs w:val="18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B56FAC"/>
    <w:pPr>
      <w:numPr>
        <w:ilvl w:val="1"/>
      </w:numPr>
      <w:spacing w:before="1200"/>
      <w:jc w:val="center"/>
    </w:pPr>
    <w:rPr>
      <w:rFonts w:eastAsiaTheme="minorEastAsia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B56FAC"/>
    <w:rPr>
      <w:rFonts w:eastAsiaTheme="minorEastAsia"/>
      <w:spacing w:val="15"/>
      <w:sz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ng Le</dc:creator>
  <cp:keywords/>
  <dc:description/>
  <cp:lastModifiedBy>Trung Le</cp:lastModifiedBy>
  <cp:revision>1</cp:revision>
  <dcterms:created xsi:type="dcterms:W3CDTF">2023-03-18T03:44:00Z</dcterms:created>
  <dcterms:modified xsi:type="dcterms:W3CDTF">2023-03-18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4f9297-e4cc-4fba-84c1-395b07ad9086</vt:lpwstr>
  </property>
</Properties>
</file>